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8716BB" w:rsidRPr="000146FC" w:rsidRDefault="000146FC">
      <w:pPr>
        <w:pStyle w:val="Body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146FC">
        <w:rPr>
          <w:rFonts w:ascii="Times New Roman" w:hAnsi="Times New Roman" w:cs="Times New Roman"/>
          <w:b/>
          <w:bCs/>
          <w:sz w:val="36"/>
          <w:szCs w:val="36"/>
        </w:rPr>
        <w:t>CODING CONVENTIONS</w:t>
      </w: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0146FC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t>1. Code layout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</w:p>
    <w:p w:rsidR="008716BB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Indented code according to nesting level</w:t>
      </w:r>
    </w:p>
    <w:p w:rsidR="00FD2A1C" w:rsidRPr="000146F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197A3C7F" wp14:editId="637FA08F">
            <wp:extent cx="3503300" cy="111125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45189" cy="1124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6BB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Body of the function is indented with its function header.</w:t>
      </w:r>
    </w:p>
    <w:p w:rsidR="00FD2A1C" w:rsidRPr="000146F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4D5548DE" wp14:editId="5A9C282A">
            <wp:extent cx="1802442" cy="42545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3185" cy="456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6BB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Format statements, appending open curly brace to the statement that precedes it.</w:t>
      </w:r>
    </w:p>
    <w:p w:rsidR="00FD2A1C" w:rsidRPr="000146F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1F0250DA" wp14:editId="12ADC8A6">
            <wp:extent cx="1954054" cy="30480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03020" cy="312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6BB" w:rsidRPr="000146FC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Blank lines, between methods definitions, variable declaration, class declaration, major sections of a long and complicated code.</w:t>
      </w:r>
    </w:p>
    <w:p w:rsidR="008716BB" w:rsidRPr="000146FC" w:rsidRDefault="00FD2A1C">
      <w:pPr>
        <w:pStyle w:val="Body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>
        <w:rPr>
          <w:noProof/>
          <w:lang w:val="en-CA" w:eastAsia="en-CA"/>
        </w:rPr>
        <w:drawing>
          <wp:inline distT="0" distB="0" distL="0" distR="0" wp14:anchorId="2B847FA7" wp14:editId="509D958F">
            <wp:extent cx="2311400" cy="10496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55453" cy="106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5D63BF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t>2. Naming conventions</w:t>
      </w:r>
      <w:r w:rsidR="000146FC" w:rsidRPr="000146FC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Constants are named with uppercase letters and each word is separated by underscore.</w:t>
      </w:r>
    </w:p>
    <w:p w:rsidR="00FD2A1C" w:rsidRPr="00FD2A1C" w:rsidRDefault="00FD2A1C" w:rsidP="00FD2A1C">
      <w:pPr>
        <w:pStyle w:val="Body"/>
        <w:ind w:left="360"/>
        <w:rPr>
          <w:rFonts w:ascii="Times New Roman" w:hAnsi="Times New Roman" w:cs="Times New Roman"/>
          <w:color w:val="FF644E" w:themeColor="accent5"/>
          <w:sz w:val="24"/>
          <w:szCs w:val="24"/>
        </w:rPr>
      </w:pPr>
      <w:proofErr w:type="gramStart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>public</w:t>
      </w:r>
      <w:proofErr w:type="gramEnd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 xml:space="preserve"> static final </w:t>
      </w:r>
      <w:proofErr w:type="spellStart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>int</w:t>
      </w:r>
      <w:proofErr w:type="spellEnd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 xml:space="preserve"> NEW_GAME = 1;</w:t>
      </w: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Local variables and data members are descriptive names and if it contain multiple words each word is separated by capital letter at the beginning of each word.</w:t>
      </w:r>
    </w:p>
    <w:p w:rsidR="00FD2A1C" w:rsidRPr="00FD2A1C" w:rsidRDefault="00FD2A1C" w:rsidP="00FD2A1C">
      <w:pPr>
        <w:pStyle w:val="Body"/>
        <w:ind w:left="360"/>
        <w:rPr>
          <w:rFonts w:ascii="Times New Roman" w:hAnsi="Times New Roman" w:cs="Times New Roman"/>
          <w:color w:val="FF644E" w:themeColor="accent5"/>
          <w:sz w:val="24"/>
          <w:szCs w:val="24"/>
        </w:rPr>
      </w:pPr>
      <w:proofErr w:type="spellStart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>GamePhase</w:t>
      </w:r>
      <w:proofErr w:type="spellEnd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 xml:space="preserve"> </w:t>
      </w:r>
      <w:proofErr w:type="spellStart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>gamePhase</w:t>
      </w:r>
      <w:proofErr w:type="spellEnd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 xml:space="preserve"> = null;</w:t>
      </w: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Class names should start with capital letter and it should be simple and short, if name</w:t>
      </w:r>
      <w:r w:rsidRPr="000146F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0146FC">
        <w:rPr>
          <w:rFonts w:ascii="Times New Roman" w:hAnsi="Times New Roman" w:cs="Times New Roman"/>
          <w:sz w:val="24"/>
          <w:szCs w:val="24"/>
          <w:lang w:val="fr-FR"/>
        </w:rPr>
        <w:t>contain</w:t>
      </w:r>
      <w:proofErr w:type="spellEnd"/>
      <w:r w:rsidRPr="000146FC">
        <w:rPr>
          <w:rFonts w:ascii="Times New Roman" w:hAnsi="Times New Roman" w:cs="Times New Roman"/>
          <w:sz w:val="24"/>
          <w:szCs w:val="24"/>
        </w:rPr>
        <w:t>s multiple words each word is separated by capital letter at the beginning of each word.</w:t>
      </w:r>
    </w:p>
    <w:p w:rsidR="00FD2A1C" w:rsidRPr="00FD2A1C" w:rsidRDefault="00FD2A1C" w:rsidP="00FD2A1C">
      <w:pPr>
        <w:pStyle w:val="Body"/>
        <w:ind w:left="360"/>
        <w:rPr>
          <w:rFonts w:ascii="Times New Roman" w:hAnsi="Times New Roman" w:cs="Times New Roman"/>
          <w:color w:val="FF644E" w:themeColor="accent5"/>
          <w:sz w:val="24"/>
          <w:szCs w:val="24"/>
        </w:rPr>
      </w:pPr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 xml:space="preserve">public class </w:t>
      </w:r>
      <w:proofErr w:type="spellStart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>PlayerModel</w:t>
      </w:r>
      <w:proofErr w:type="spellEnd"/>
      <w:r w:rsidR="00F05E09">
        <w:rPr>
          <w:rFonts w:ascii="Times New Roman" w:hAnsi="Times New Roman" w:cs="Times New Roman"/>
          <w:color w:val="FF644E" w:themeColor="accent5"/>
          <w:sz w:val="24"/>
          <w:szCs w:val="24"/>
        </w:rPr>
        <w:t>{}</w:t>
      </w: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Method names should start with lower case letter and use upper case letters to separate words.</w:t>
      </w:r>
    </w:p>
    <w:p w:rsidR="00FD2A1C" w:rsidRPr="00FD2A1C" w:rsidRDefault="00FD2A1C" w:rsidP="00FD2A1C">
      <w:pPr>
        <w:pStyle w:val="Body"/>
        <w:ind w:left="360"/>
        <w:rPr>
          <w:rFonts w:ascii="Times New Roman" w:hAnsi="Times New Roman" w:cs="Times New Roman"/>
          <w:color w:val="FF644E" w:themeColor="accent5"/>
          <w:sz w:val="24"/>
          <w:szCs w:val="24"/>
        </w:rPr>
      </w:pPr>
      <w:proofErr w:type="gramStart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>public</w:t>
      </w:r>
      <w:proofErr w:type="gramEnd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 xml:space="preserve"> </w:t>
      </w:r>
      <w:proofErr w:type="spellStart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>PlayerModel</w:t>
      </w:r>
      <w:proofErr w:type="spellEnd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>(</w:t>
      </w:r>
      <w:proofErr w:type="spellStart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>int</w:t>
      </w:r>
      <w:proofErr w:type="spellEnd"/>
      <w:r w:rsidRPr="00FD2A1C">
        <w:rPr>
          <w:rFonts w:ascii="Times New Roman" w:hAnsi="Times New Roman" w:cs="Times New Roman"/>
          <w:color w:val="FF644E" w:themeColor="accent5"/>
          <w:sz w:val="24"/>
          <w:szCs w:val="24"/>
        </w:rPr>
        <w:t xml:space="preserve"> id, String name) {</w:t>
      </w:r>
      <w:r>
        <w:rPr>
          <w:rFonts w:ascii="Times New Roman" w:hAnsi="Times New Roman" w:cs="Times New Roman"/>
          <w:color w:val="FF644E" w:themeColor="accent5"/>
          <w:sz w:val="24"/>
          <w:szCs w:val="24"/>
        </w:rPr>
        <w:t>}</w:t>
      </w: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5D63BF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t>3. Commenting conventions</w:t>
      </w:r>
      <w:r w:rsidR="000146FC" w:rsidRPr="000146FC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</w:p>
    <w:p w:rsidR="008716BB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Each class declaration is proceeded by a comment</w:t>
      </w:r>
      <w:r w:rsidR="00FD2A1C">
        <w:rPr>
          <w:rFonts w:ascii="Times New Roman" w:hAnsi="Times New Roman" w:cs="Times New Roman"/>
          <w:sz w:val="24"/>
          <w:szCs w:val="24"/>
        </w:rPr>
        <w:t xml:space="preserve"> </w:t>
      </w:r>
      <w:r w:rsidRPr="000146FC">
        <w:rPr>
          <w:rFonts w:ascii="Times New Roman" w:hAnsi="Times New Roman" w:cs="Times New Roman"/>
          <w:sz w:val="24"/>
          <w:szCs w:val="24"/>
        </w:rPr>
        <w:t xml:space="preserve">(that used to generate java doc) explaining what the purpose of the class. </w:t>
      </w:r>
    </w:p>
    <w:p w:rsidR="00FD2A1C" w:rsidRPr="000146F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14D469E1" wp14:editId="5E2A05E2">
            <wp:extent cx="3810703" cy="882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30863" cy="8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6BB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Each method should have comments explaining what it does, as well as the purpose of its parameters.</w:t>
      </w:r>
    </w:p>
    <w:p w:rsidR="00FD2A1C" w:rsidRPr="000146F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4B6E0222" wp14:editId="1E3ADC7C">
            <wp:extent cx="3777477" cy="1314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0509" cy="132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6BB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All class data members, should be appended with a comment describing its role.</w:t>
      </w:r>
    </w:p>
    <w:p w:rsidR="00FD2A1C" w:rsidRPr="000146F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CA" w:eastAsia="en-CA"/>
        </w:rPr>
        <w:drawing>
          <wp:inline distT="0" distB="0" distL="0" distR="0" wp14:anchorId="7A758D2F" wp14:editId="0E1B4178">
            <wp:extent cx="2413000" cy="1113039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47582" cy="112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2A1C" w:rsidRPr="000146FC" w:rsidSect="000146FC">
      <w:headerReference w:type="default" r:id="rId14"/>
      <w:footerReference w:type="default" r:id="rId15"/>
      <w:pgSz w:w="12240" w:h="15840"/>
      <w:pgMar w:top="1440" w:right="1440" w:bottom="1440" w:left="1440" w:header="720" w:footer="86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57B1" w:rsidRDefault="004457B1">
      <w:r>
        <w:separator/>
      </w:r>
    </w:p>
  </w:endnote>
  <w:endnote w:type="continuationSeparator" w:id="0">
    <w:p w:rsidR="004457B1" w:rsidRDefault="00445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16BB" w:rsidRDefault="008716B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57B1" w:rsidRDefault="004457B1">
      <w:r>
        <w:separator/>
      </w:r>
    </w:p>
  </w:footnote>
  <w:footnote w:type="continuationSeparator" w:id="0">
    <w:p w:rsidR="004457B1" w:rsidRDefault="004457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16BB" w:rsidRDefault="008716B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4BCD"/>
    <w:multiLevelType w:val="hybridMultilevel"/>
    <w:tmpl w:val="8D2EBFAA"/>
    <w:numStyleLink w:val="Dash"/>
  </w:abstractNum>
  <w:abstractNum w:abstractNumId="1">
    <w:nsid w:val="07CD6553"/>
    <w:multiLevelType w:val="hybridMultilevel"/>
    <w:tmpl w:val="E64459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8A195F"/>
    <w:multiLevelType w:val="hybridMultilevel"/>
    <w:tmpl w:val="FD9294C6"/>
    <w:lvl w:ilvl="0" w:tplc="04090001">
      <w:start w:val="1"/>
      <w:numFmt w:val="bullet"/>
      <w:lvlText w:val=""/>
      <w:lvlJc w:val="left"/>
      <w:pPr>
        <w:ind w:left="240" w:hanging="24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EE5850EC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BEF0965C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E96A0794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FE7A30D2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4F283100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4072B49E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4A83FA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100E476E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3">
    <w:nsid w:val="27006B90"/>
    <w:multiLevelType w:val="hybridMultilevel"/>
    <w:tmpl w:val="70061974"/>
    <w:lvl w:ilvl="0" w:tplc="04090001">
      <w:start w:val="1"/>
      <w:numFmt w:val="bullet"/>
      <w:lvlText w:val=""/>
      <w:lvlJc w:val="left"/>
      <w:pPr>
        <w:ind w:left="240" w:hanging="24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EE5850EC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BEF0965C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E96A0794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FE7A30D2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4F283100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4072B49E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4A83FA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100E476E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4">
    <w:nsid w:val="5D1B169D"/>
    <w:multiLevelType w:val="hybridMultilevel"/>
    <w:tmpl w:val="8D2EBFAA"/>
    <w:styleLink w:val="Dash"/>
    <w:lvl w:ilvl="0" w:tplc="76A637BC">
      <w:start w:val="1"/>
      <w:numFmt w:val="bullet"/>
      <w:lvlText w:val="-"/>
      <w:lvlJc w:val="left"/>
      <w:pPr>
        <w:ind w:left="2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A70CF698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E252DF9A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B44A0FAE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0590A8E6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028E6308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B6C063D8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340218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54F23290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5">
    <w:nsid w:val="6CD14B03"/>
    <w:multiLevelType w:val="hybridMultilevel"/>
    <w:tmpl w:val="0E0AF4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cyMLQwtTA1MDNT0lEKTi0uzszPAykwrAUABa/65SwAAAA="/>
  </w:docVars>
  <w:rsids>
    <w:rsidRoot w:val="008716BB"/>
    <w:rsid w:val="000146FC"/>
    <w:rsid w:val="00276FEA"/>
    <w:rsid w:val="004457B1"/>
    <w:rsid w:val="005D63BF"/>
    <w:rsid w:val="008716BB"/>
    <w:rsid w:val="00F05E09"/>
    <w:rsid w:val="00FD2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F2879B-1495-466A-9866-2A89B5AF6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</w:rPr>
  </w:style>
  <w:style w:type="numbering" w:customStyle="1" w:styleId="Dash">
    <w:name w:val="Dash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06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 KRISHNA ALLA</cp:lastModifiedBy>
  <cp:revision>4</cp:revision>
  <dcterms:created xsi:type="dcterms:W3CDTF">2018-10-17T22:00:00Z</dcterms:created>
  <dcterms:modified xsi:type="dcterms:W3CDTF">2018-11-08T19:46:00Z</dcterms:modified>
</cp:coreProperties>
</file>